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16E7" w:rsidRDefault="008F16E7">
      <w:pPr>
        <w:rPr>
          <w:sz w:val="24"/>
          <w:szCs w:val="24"/>
        </w:rPr>
      </w:pPr>
      <w:r>
        <w:rPr>
          <w:sz w:val="24"/>
          <w:szCs w:val="24"/>
        </w:rPr>
        <w:t xml:space="preserve">It’s difficult for </w:t>
      </w:r>
      <w:r w:rsidRPr="00EE0A8B">
        <w:rPr>
          <w:sz w:val="24"/>
          <w:szCs w:val="24"/>
          <w:u w:val="single"/>
        </w:rPr>
        <w:t>young people/beginners to learn how to cook</w:t>
      </w:r>
      <w:r>
        <w:rPr>
          <w:sz w:val="24"/>
          <w:szCs w:val="24"/>
        </w:rPr>
        <w:t xml:space="preserve"> and efficiently grocery shop. I would create an app that integrates a meal planner recipe app with an auto-generated grocery list. This would allow leaners to pick meals that want to learn how to cook to easily compile a grocery list sorted by aisle. Videos and interactive tutorials would be an additional feature.</w:t>
      </w:r>
      <w:r w:rsidRPr="008F16E7">
        <w:rPr>
          <w:sz w:val="24"/>
          <w:szCs w:val="24"/>
        </w:rPr>
        <w:t xml:space="preserve"> </w:t>
      </w:r>
      <w:r>
        <w:rPr>
          <w:sz w:val="24"/>
          <w:szCs w:val="24"/>
        </w:rPr>
        <w:t>There are dinner-delivery services which ship all necessary ingredients plus a recipe, but those are expensive. Online shopping guides are helpful but don’t allow customization or help user</w:t>
      </w:r>
      <w:r>
        <w:rPr>
          <w:sz w:val="24"/>
          <w:szCs w:val="24"/>
        </w:rPr>
        <w:t>s</w:t>
      </w:r>
      <w:r>
        <w:rPr>
          <w:sz w:val="24"/>
          <w:szCs w:val="24"/>
        </w:rPr>
        <w:t xml:space="preserve"> learn to cook. </w:t>
      </w:r>
      <w:r>
        <w:rPr>
          <w:sz w:val="24"/>
          <w:szCs w:val="24"/>
        </w:rPr>
        <w:t xml:space="preserve">There </w:t>
      </w:r>
      <w:proofErr w:type="gramStart"/>
      <w:r>
        <w:rPr>
          <w:sz w:val="24"/>
          <w:szCs w:val="24"/>
        </w:rPr>
        <w:t>are</w:t>
      </w:r>
      <w:proofErr w:type="gramEnd"/>
      <w:r>
        <w:rPr>
          <w:sz w:val="24"/>
          <w:szCs w:val="24"/>
        </w:rPr>
        <w:t xml:space="preserve"> app a few apps with under 200 reviews that do what I listed, but the good ones cost money (3-5$). This would reduce purchasing food that spoils or missing ingredients. Other features would include up to a month of shopping, smart storage so a user knows what food will spoil first, and ability to upload photos of meals right to Instagram.</w:t>
      </w:r>
    </w:p>
    <w:p w:rsidR="0079035B" w:rsidRDefault="0079035B">
      <w:pPr>
        <w:rPr>
          <w:sz w:val="24"/>
          <w:szCs w:val="24"/>
        </w:rPr>
      </w:pPr>
    </w:p>
    <w:p w:rsidR="008F16E7" w:rsidRDefault="008F16E7">
      <w:pPr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Pr="00EE0A8B">
        <w:rPr>
          <w:sz w:val="24"/>
          <w:szCs w:val="24"/>
          <w:u w:val="single"/>
        </w:rPr>
        <w:t>guitarists</w:t>
      </w:r>
      <w:r>
        <w:rPr>
          <w:sz w:val="24"/>
          <w:szCs w:val="24"/>
        </w:rPr>
        <w:t>, Ultimate Guitar is</w:t>
      </w:r>
      <w:r w:rsidR="00C47775">
        <w:rPr>
          <w:sz w:val="24"/>
          <w:szCs w:val="24"/>
        </w:rPr>
        <w:t xml:space="preserve"> essential for finding song tabs and chords. However, their app is poorly designed; specifically, I have trouble finding saved songs, saving songs I want to learn, and connecting with fellow musicians. Ultimate Guitar’s app is cluttered with features that I never use. Other similar apps don’t have the vast collection of guitar tabs/chords. My redesign would organize features based on what users prefer. I would integrate a feature so when I hear a song on my Spotify that I want to learn, I can add it to my account. Additionally, I would improve the social features of the app, allowing song sharing to be intuitive and communication simple. I often play with other guitarist, so it would be nice to have a feature where I can share a song for us to learn and track the progress. So, when we meet to play, everyone will be prepared (could turn into a band app too?). The app will also recommend (based on songs you know and how skill level to play them) songs for the user to learn. Built in will be a goal system to encourage practicing. </w:t>
      </w:r>
    </w:p>
    <w:p w:rsidR="00C47775" w:rsidRDefault="00C47775">
      <w:pPr>
        <w:rPr>
          <w:sz w:val="24"/>
          <w:szCs w:val="24"/>
        </w:rPr>
      </w:pPr>
    </w:p>
    <w:p w:rsidR="008F16E7" w:rsidRDefault="008F16E7">
      <w:pPr>
        <w:rPr>
          <w:sz w:val="24"/>
          <w:szCs w:val="24"/>
        </w:rPr>
      </w:pPr>
      <w:r>
        <w:rPr>
          <w:sz w:val="24"/>
          <w:szCs w:val="24"/>
        </w:rPr>
        <w:t>Other ideas:</w:t>
      </w:r>
    </w:p>
    <w:p w:rsidR="00F42500" w:rsidRDefault="002C641A">
      <w:pPr>
        <w:rPr>
          <w:sz w:val="24"/>
          <w:szCs w:val="24"/>
        </w:rPr>
      </w:pPr>
      <w:r>
        <w:rPr>
          <w:sz w:val="24"/>
          <w:szCs w:val="24"/>
        </w:rPr>
        <w:t>Grant finder</w:t>
      </w:r>
      <w:r w:rsidR="008F16E7">
        <w:rPr>
          <w:sz w:val="24"/>
          <w:szCs w:val="24"/>
        </w:rPr>
        <w:t xml:space="preserve"> app (needs better interface)</w:t>
      </w:r>
    </w:p>
    <w:p w:rsidR="00D16824" w:rsidRDefault="008F16E7">
      <w:pPr>
        <w:rPr>
          <w:sz w:val="24"/>
          <w:szCs w:val="24"/>
        </w:rPr>
      </w:pPr>
      <w:r>
        <w:rPr>
          <w:sz w:val="24"/>
          <w:szCs w:val="24"/>
        </w:rPr>
        <w:t>Providing low-socioeconomic people with access to</w:t>
      </w:r>
      <w:r w:rsidR="00C47775">
        <w:rPr>
          <w:sz w:val="24"/>
          <w:szCs w:val="24"/>
        </w:rPr>
        <w:t xml:space="preserve"> healthy food options in cities (urban farming)</w:t>
      </w:r>
    </w:p>
    <w:p w:rsidR="00F4791A" w:rsidRDefault="00F4791A">
      <w:pPr>
        <w:rPr>
          <w:sz w:val="24"/>
          <w:szCs w:val="24"/>
        </w:rPr>
      </w:pPr>
    </w:p>
    <w:p w:rsidR="00D16824" w:rsidRDefault="00F4791A">
      <w:pPr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Note: Its difficult to write problem statements for communities that I am not a part of, since I only can make assumptions about their needs.</w:t>
      </w:r>
    </w:p>
    <w:p w:rsidR="00D16824" w:rsidRPr="00D16824" w:rsidRDefault="00D16824">
      <w:pPr>
        <w:rPr>
          <w:sz w:val="24"/>
          <w:szCs w:val="24"/>
        </w:rPr>
      </w:pPr>
    </w:p>
    <w:sectPr w:rsidR="00D16824" w:rsidRPr="00D16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DUxMjI1MzA2MTFU0lEKTi0uzszPAykwrAUAuqTqLiwAAAA="/>
  </w:docVars>
  <w:rsids>
    <w:rsidRoot w:val="00D16824"/>
    <w:rsid w:val="00260CAA"/>
    <w:rsid w:val="002C641A"/>
    <w:rsid w:val="00481EC4"/>
    <w:rsid w:val="004962CF"/>
    <w:rsid w:val="0079035B"/>
    <w:rsid w:val="007A6DF0"/>
    <w:rsid w:val="008C172C"/>
    <w:rsid w:val="008F16E7"/>
    <w:rsid w:val="0090462B"/>
    <w:rsid w:val="009853AA"/>
    <w:rsid w:val="00A063AD"/>
    <w:rsid w:val="00A67FE9"/>
    <w:rsid w:val="00A92AAF"/>
    <w:rsid w:val="00AD53E2"/>
    <w:rsid w:val="00B3287A"/>
    <w:rsid w:val="00C47775"/>
    <w:rsid w:val="00D16824"/>
    <w:rsid w:val="00D31782"/>
    <w:rsid w:val="00EE0A8B"/>
    <w:rsid w:val="00F42500"/>
    <w:rsid w:val="00F4791A"/>
    <w:rsid w:val="00F96BE5"/>
    <w:rsid w:val="00FD5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74F11"/>
  <w15:chartTrackingRefBased/>
  <w15:docId w15:val="{49F9385A-4C1E-493B-A907-1F2837570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Kaufman</dc:creator>
  <cp:keywords/>
  <dc:description/>
  <cp:lastModifiedBy>Kennedy Kaufman</cp:lastModifiedBy>
  <cp:revision>5</cp:revision>
  <dcterms:created xsi:type="dcterms:W3CDTF">2017-09-20T21:10:00Z</dcterms:created>
  <dcterms:modified xsi:type="dcterms:W3CDTF">2017-09-20T23:19:00Z</dcterms:modified>
</cp:coreProperties>
</file>